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84FF31" w14:textId="77777777" w:rsidR="00A4564C" w:rsidRDefault="00A4564C" w:rsidP="00A4564C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773EE067" w14:textId="77777777" w:rsidR="00A4564C" w:rsidRDefault="00A4564C" w:rsidP="00A4564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4233B4F2" w14:textId="77777777" w:rsidR="00A4564C" w:rsidRDefault="00A4564C" w:rsidP="00A4564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54B1868C" w14:textId="77777777" w:rsidR="00A4564C" w:rsidRDefault="00A4564C" w:rsidP="00A4564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39839282" w14:textId="77777777" w:rsidR="00A4564C" w:rsidRDefault="00A4564C" w:rsidP="00A4564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70798D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CB98AC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250D6DDA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</w:tr>
      <w:tr w:rsidR="00A4564C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544503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5A291651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22</w:t>
            </w:r>
          </w:p>
        </w:tc>
      </w:tr>
      <w:tr w:rsidR="00A4564C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B855B2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B855B2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074C34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19</w:t>
            </w:r>
            <w:r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44E8BCC4" w14:textId="77777777" w:rsidR="00A4564C" w:rsidRDefault="00A4564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7</w:t>
            </w:r>
          </w:p>
        </w:tc>
      </w:tr>
      <w:tr w:rsidR="00A4564C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BE29CA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A37AA4" w:rsidRDefault="00A4564C" w:rsidP="00132261">
            <w:pPr>
              <w:jc w:val="center"/>
              <w:rPr>
                <w:lang w:val="en-US"/>
              </w:rPr>
            </w:pPr>
            <w:r w:rsidRPr="0004465A">
              <w:rPr>
                <w:lang w:val="en-US"/>
              </w:rPr>
              <w:t>1.15</w:t>
            </w:r>
          </w:p>
        </w:tc>
      </w:tr>
      <w:tr w:rsidR="00A4564C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FD33F6">
              <w:rPr>
                <w:lang w:val="en-US"/>
              </w:rPr>
              <w:t>(12, 15)</w:t>
            </w:r>
            <w:r>
              <w:rPr>
                <w:lang w:val="en-US"/>
              </w:rPr>
              <w:t>1.14</w:t>
            </w:r>
          </w:p>
        </w:tc>
        <w:tc>
          <w:tcPr>
            <w:tcW w:w="0" w:type="auto"/>
          </w:tcPr>
          <w:p w14:paraId="283960ED" w14:textId="77777777" w:rsidR="00A4564C" w:rsidRPr="003468A0" w:rsidRDefault="00A4564C" w:rsidP="00132261">
            <w:pPr>
              <w:jc w:val="center"/>
              <w:rPr>
                <w:lang w:val="en-US"/>
              </w:rPr>
            </w:pPr>
            <w:r w:rsidRPr="00FD33F6">
              <w:rPr>
                <w:lang w:val="en-US"/>
              </w:rPr>
              <w:t>1.16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</w:tcPr>
          <w:p w14:paraId="3C483A0A" w14:textId="77777777" w:rsidR="00A4564C" w:rsidRPr="0036619E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A4564C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Default="00A4564C" w:rsidP="00132261">
            <w:pPr>
              <w:jc w:val="center"/>
              <w:rPr>
                <w:lang w:val="en-US"/>
              </w:rPr>
            </w:pPr>
            <w:r w:rsidRPr="00153DB8">
              <w:rPr>
                <w:lang w:val="en-US"/>
              </w:rPr>
              <w:t>(9, 12, 15)</w:t>
            </w:r>
            <w:r>
              <w:rPr>
                <w:lang w:val="en-US"/>
              </w:rPr>
              <w:t xml:space="preserve"> </w:t>
            </w:r>
            <w:r w:rsidRPr="00153DB8">
              <w:rPr>
                <w:lang w:val="en-US"/>
              </w:rPr>
              <w:t>1.11954</w:t>
            </w:r>
          </w:p>
        </w:tc>
        <w:tc>
          <w:tcPr>
            <w:tcW w:w="0" w:type="auto"/>
          </w:tcPr>
          <w:p w14:paraId="458EB073" w14:textId="77777777" w:rsidR="00A4564C" w:rsidRPr="00FB7EF3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A503F2" w:rsidRDefault="00A4564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  <w:tr w:rsidR="00A4564C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621365">
              <w:rPr>
                <w:lang w:val="en-US"/>
              </w:rPr>
              <w:t>(9, 12, 15, 7)</w:t>
            </w:r>
            <w:r>
              <w:rPr>
                <w:lang w:val="en-US"/>
              </w:rPr>
              <w:t xml:space="preserve"> 1.09</w:t>
            </w:r>
          </w:p>
        </w:tc>
        <w:tc>
          <w:tcPr>
            <w:tcW w:w="0" w:type="auto"/>
          </w:tcPr>
          <w:p w14:paraId="1E03C918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2</w:t>
            </w:r>
          </w:p>
        </w:tc>
      </w:tr>
      <w:tr w:rsidR="00A4564C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BC73BB" w:rsidRDefault="00A4564C" w:rsidP="0013226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(</w:t>
            </w:r>
            <w:r w:rsidRPr="00C911C5">
              <w:rPr>
                <w:u w:val="single"/>
                <w:lang w:val="en-US"/>
              </w:rPr>
              <w:t>5,7</w:t>
            </w:r>
            <w:r>
              <w:rPr>
                <w:u w:val="single"/>
                <w:lang w:val="en-US"/>
              </w:rPr>
              <w:t>,</w:t>
            </w:r>
            <w:r w:rsidRPr="00C911C5">
              <w:rPr>
                <w:u w:val="single"/>
                <w:lang w:val="en-US"/>
              </w:rPr>
              <w:t>9,12,1</w:t>
            </w:r>
            <w:r>
              <w:rPr>
                <w:u w:val="single"/>
                <w:lang w:val="en-US"/>
              </w:rPr>
              <w:t>5)1.076</w:t>
            </w:r>
          </w:p>
        </w:tc>
        <w:tc>
          <w:tcPr>
            <w:tcW w:w="0" w:type="auto"/>
          </w:tcPr>
          <w:p w14:paraId="3FE875F4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 w:rsidRPr="00BC73BB">
              <w:rPr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1</w:t>
            </w:r>
          </w:p>
        </w:tc>
      </w:tr>
    </w:tbl>
    <w:p w14:paraId="5FCDF2AA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11C5">
        <w:rPr>
          <w:u w:val="single"/>
          <w:lang w:val="en-US"/>
        </w:rPr>
        <w:t>1.023</w:t>
      </w:r>
    </w:p>
    <w:p w14:paraId="7AE33F9E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24</w:t>
      </w:r>
      <w:r>
        <w:rPr>
          <w:u w:val="single"/>
          <w:lang w:val="en-US"/>
        </w:rPr>
        <w:t>3, Vs. optimal: 1.21</w:t>
      </w:r>
    </w:p>
    <w:p w14:paraId="7B0C84C2" w14:textId="77777777" w:rsidR="00A4564C" w:rsidRDefault="00A4564C" w:rsidP="00A4564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22</w:t>
      </w:r>
    </w:p>
    <w:p w14:paraId="2A4E0A21" w14:textId="77777777" w:rsidR="00A4564C" w:rsidRDefault="00A4564C" w:rsidP="00A4564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1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8</w:t>
      </w:r>
    </w:p>
    <w:p w14:paraId="0EE74D03" w14:textId="77777777" w:rsidR="00A4564C" w:rsidRDefault="00A4564C" w:rsidP="00A4564C">
      <w:pPr>
        <w:rPr>
          <w:u w:val="single"/>
          <w:lang w:val="en-US"/>
        </w:rPr>
      </w:pPr>
    </w:p>
    <w:p w14:paraId="7F0D68E8" w14:textId="134C3E4D" w:rsidR="00234BA2" w:rsidRDefault="00234BA2" w:rsidP="00234BA2">
      <w:pPr>
        <w:rPr>
          <w:u w:val="single"/>
          <w:lang w:val="en-US"/>
        </w:rPr>
      </w:pPr>
    </w:p>
    <w:p w14:paraId="5DE8C972" w14:textId="77777777" w:rsidR="00A4564C" w:rsidRDefault="00A4564C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019E6070" w14:textId="58A2C20F" w:rsidR="00346C26" w:rsidRDefault="00A4564C" w:rsidP="00346C2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A91697">
        <w:rPr>
          <w:u w:val="single"/>
          <w:lang w:val="en-US"/>
        </w:rPr>
        <w:t xml:space="preserve">Topology name: </w:t>
      </w:r>
      <w:r w:rsidR="00346C26" w:rsidRPr="00234BA2">
        <w:rPr>
          <w:lang w:val="en-US"/>
        </w:rPr>
        <w:t>Scale</w:t>
      </w:r>
      <w:r w:rsidR="00346C26">
        <w:rPr>
          <w:lang w:val="en-US"/>
        </w:rPr>
        <w:t xml:space="preserve"> </w:t>
      </w:r>
      <w:r w:rsidR="00346C26" w:rsidRPr="00234BA2">
        <w:rPr>
          <w:lang w:val="en-US"/>
        </w:rPr>
        <w:t>Free</w:t>
      </w:r>
      <w:r w:rsidR="00346C26">
        <w:rPr>
          <w:lang w:val="en-US"/>
        </w:rPr>
        <w:t xml:space="preserve"> 30 </w:t>
      </w:r>
      <w:r w:rsidR="00346C26" w:rsidRPr="00234BA2">
        <w:rPr>
          <w:lang w:val="en-US"/>
        </w:rPr>
        <w:t>Nodes</w:t>
      </w:r>
      <w:r w:rsidR="00346C26">
        <w:rPr>
          <w:lang w:val="en-US"/>
        </w:rPr>
        <w:t>.</w:t>
      </w:r>
    </w:p>
    <w:p w14:paraId="33E6483C" w14:textId="3B7BDCA2" w:rsidR="00346C26" w:rsidRDefault="00346C26" w:rsidP="00346C2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0.</w:t>
      </w:r>
      <w:r w:rsidRPr="00A91697">
        <w:t xml:space="preserve"> </w:t>
      </w:r>
    </w:p>
    <w:p w14:paraId="246DEB55" w14:textId="2F2A6E99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86.</w:t>
      </w:r>
    </w:p>
    <w:p w14:paraId="0C728A2B" w14:textId="390F8DB1" w:rsidR="00986A41" w:rsidRDefault="00986A41" w:rsidP="00346C2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</w:t>
      </w:r>
      <w:r w:rsidR="000F1300">
        <w:rPr>
          <w:lang w:val="en-US"/>
        </w:rPr>
        <w:t>Gravity Traffic, 512 TMs, 30% sparsity</w:t>
      </w:r>
      <w:r>
        <w:rPr>
          <w:lang w:val="en-US"/>
        </w:rPr>
        <w:t>.</w:t>
      </w:r>
    </w:p>
    <w:p w14:paraId="58683487" w14:textId="51CB5EB8" w:rsidR="00986A41" w:rsidRDefault="000F1300" w:rsidP="000F1300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70798D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51D4CFB" w14:textId="09E230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010E3E">
              <w:rPr>
                <w:lang w:val="en-US"/>
              </w:rPr>
              <w:t>1024</w:t>
            </w:r>
            <w:r>
              <w:rPr>
                <w:lang w:val="en-US"/>
              </w:rPr>
              <w:t xml:space="preserve"> TMs)</w:t>
            </w:r>
          </w:p>
          <w:p w14:paraId="6A7E6710" w14:textId="65BA261E" w:rsidR="000F1300" w:rsidRDefault="000F1300" w:rsidP="000F130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Default="000F1300" w:rsidP="000F1300">
            <w:pPr>
              <w:jc w:val="center"/>
              <w:rPr>
                <w:lang w:val="en-US"/>
              </w:rPr>
            </w:pPr>
          </w:p>
        </w:tc>
      </w:tr>
      <w:tr w:rsidR="000F1300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544503" w:rsidRDefault="00990CD6" w:rsidP="000F1300">
            <w:pPr>
              <w:jc w:val="center"/>
              <w:rPr>
                <w:lang w:val="en-US"/>
              </w:rPr>
            </w:pPr>
            <w:r w:rsidRPr="00990CD6"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Default="000F1300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</w:t>
            </w:r>
            <w:r w:rsidR="00990CD6">
              <w:rPr>
                <w:lang w:val="en-US"/>
              </w:rPr>
              <w:t>.</w:t>
            </w:r>
            <w:r w:rsidR="00990CD6" w:rsidRPr="00990CD6">
              <w:rPr>
                <w:lang w:val="en-US"/>
              </w:rPr>
              <w:t>26</w:t>
            </w:r>
          </w:p>
        </w:tc>
      </w:tr>
      <w:tr w:rsidR="000F1300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B855B2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B855B2" w:rsidRDefault="005B027E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074C34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</w:t>
            </w:r>
          </w:p>
        </w:tc>
      </w:tr>
      <w:tr w:rsidR="000F1300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Default="00440D5A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0)</w:t>
            </w:r>
            <w:r w:rsidR="0055336F">
              <w:rPr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BE29CA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48</w:t>
            </w:r>
            <w:r w:rsidR="005B7C46"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A37AA4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15</w:t>
            </w:r>
          </w:p>
        </w:tc>
      </w:tr>
      <w:tr w:rsidR="000F1300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Default="00010E3E" w:rsidP="000F1300">
            <w:pPr>
              <w:jc w:val="center"/>
              <w:rPr>
                <w:rtl/>
                <w:lang w:val="en-US"/>
              </w:rPr>
            </w:pPr>
            <w:r w:rsidRPr="00010E3E">
              <w:rPr>
                <w:lang w:val="en-US"/>
              </w:rPr>
              <w:t>(0, 2)</w:t>
            </w:r>
            <w:r w:rsidR="0055336F">
              <w:rPr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3468A0" w:rsidRDefault="00D92567" w:rsidP="000F1300">
            <w:pPr>
              <w:jc w:val="center"/>
              <w:rPr>
                <w:lang w:val="en-US"/>
              </w:rPr>
            </w:pPr>
            <w:r w:rsidRPr="00D92567">
              <w:rPr>
                <w:lang w:val="en-US"/>
              </w:rPr>
              <w:t>1.48</w:t>
            </w:r>
            <w:r w:rsidR="005B7C46">
              <w:rPr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36619E" w:rsidRDefault="00D92567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201FD0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Default="00201FD0" w:rsidP="00201FD0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, 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FB7EF3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A503F2" w:rsidRDefault="00201FD0" w:rsidP="00201FD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</w:t>
            </w:r>
            <w:r w:rsidR="005B7C46">
              <w:rPr>
                <w:lang w:val="en-US"/>
              </w:rPr>
              <w:t>3</w:t>
            </w:r>
          </w:p>
        </w:tc>
      </w:tr>
      <w:tr w:rsidR="00C0407D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Default="00C0407D" w:rsidP="00C040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Default="00C0407D" w:rsidP="00C0407D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</w:t>
            </w:r>
            <w:r>
              <w:rPr>
                <w:lang w:val="en-US"/>
              </w:rPr>
              <w:t>,1,</w:t>
            </w:r>
            <w:r w:rsidRPr="00010E3E">
              <w:rPr>
                <w:lang w:val="en-US"/>
              </w:rPr>
              <w:t>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BE6369" w:rsidRDefault="001805CD" w:rsidP="00C0407D">
            <w:pPr>
              <w:jc w:val="center"/>
              <w:rPr>
                <w:lang w:val="en-US"/>
              </w:rPr>
            </w:pPr>
            <w:r w:rsidRPr="001805CD"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BE6369" w:rsidRDefault="001805CD" w:rsidP="00C0407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</w:tbl>
    <w:p w14:paraId="4448581C" w14:textId="77777777" w:rsidR="000F1300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0F1300">
        <w:rPr>
          <w:u w:val="single"/>
          <w:lang w:val="en-US"/>
        </w:rPr>
        <w:t>1.28</w:t>
      </w:r>
      <w:r>
        <w:rPr>
          <w:u w:val="single"/>
          <w:lang w:val="en-US"/>
        </w:rPr>
        <w:t>7</w:t>
      </w:r>
    </w:p>
    <w:p w14:paraId="68C537EB" w14:textId="39608314" w:rsidR="002B428A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0F1300">
        <w:rPr>
          <w:u w:val="single"/>
          <w:lang w:val="en-US"/>
        </w:rPr>
        <w:t>1.639</w:t>
      </w:r>
      <w:r w:rsidR="00693104">
        <w:rPr>
          <w:u w:val="single"/>
          <w:lang w:val="en-US"/>
        </w:rPr>
        <w:t>, Vs. optimal: 1.27</w:t>
      </w:r>
    </w:p>
    <w:p w14:paraId="3F6629B5" w14:textId="7A36A672" w:rsidR="00923C6C" w:rsidRDefault="002B428A" w:rsidP="00653734">
      <w:pPr>
        <w:rPr>
          <w:u w:val="single"/>
          <w:lang w:val="en-US"/>
        </w:rPr>
      </w:pPr>
      <w:r w:rsidRPr="002B428A">
        <w:rPr>
          <w:u w:val="single"/>
          <w:lang w:val="en-US"/>
        </w:rPr>
        <w:t>Oblivious Mean Congestion Result: 1.67</w:t>
      </w:r>
      <w:r>
        <w:rPr>
          <w:u w:val="single"/>
          <w:lang w:val="en-US"/>
        </w:rPr>
        <w:t>5</w:t>
      </w:r>
      <w:r w:rsidR="00693104">
        <w:rPr>
          <w:u w:val="single"/>
          <w:lang w:val="en-US"/>
        </w:rPr>
        <w:t>, Vs. optimal: 1.29</w:t>
      </w:r>
    </w:p>
    <w:p w14:paraId="05D18FCF" w14:textId="77777777" w:rsidR="00B77636" w:rsidRDefault="00923C6C" w:rsidP="00E742F6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>congestion: 1.67975</w:t>
      </w:r>
      <w:r w:rsidR="00693104">
        <w:rPr>
          <w:u w:val="single"/>
          <w:lang w:val="en-US"/>
        </w:rPr>
        <w:t>, Vs. optimal: 1.30</w:t>
      </w:r>
    </w:p>
    <w:p w14:paraId="704136D7" w14:textId="2D3884FE" w:rsidR="00B77636" w:rsidRDefault="00B77636" w:rsidP="00E742F6">
      <w:pPr>
        <w:rPr>
          <w:u w:val="single"/>
          <w:lang w:val="en-US"/>
        </w:rPr>
      </w:pPr>
    </w:p>
    <w:p w14:paraId="70620406" w14:textId="3FAC8623" w:rsidR="00E742F6" w:rsidRDefault="00B77636" w:rsidP="00E742F6">
      <w:pPr>
        <w:rPr>
          <w:u w:val="single"/>
          <w:lang w:val="en-US"/>
        </w:rPr>
      </w:pPr>
      <w:bookmarkStart w:id="0" w:name="_GoBack"/>
      <w:r>
        <w:rPr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bookmarkEnd w:id="0"/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  <w:r w:rsidR="005E69E8">
              <w:rPr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  <w:r w:rsidR="005E69E8">
              <w:rPr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 w:rsidR="005E69E8"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 w:rsidR="005E69E8"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</w:t>
      </w:r>
      <w:r>
        <w:rPr>
          <w:lang w:val="en-US"/>
        </w:rPr>
        <w:t>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</w:t>
      </w:r>
      <w:r>
        <w:rPr>
          <w:lang w:val="en-US"/>
        </w:rPr>
        <w:t>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</w:t>
      </w:r>
      <w:r>
        <w:rPr>
          <w:lang w:val="en-US"/>
        </w:rPr>
        <w:t>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</w:t>
            </w:r>
            <w:r>
              <w:rPr>
                <w:lang w:val="en-US"/>
              </w:rPr>
              <w:t>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8D417A0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</w:t>
      </w:r>
      <w:r>
        <w:rPr>
          <w:u w:val="single"/>
          <w:lang w:val="en-US"/>
        </w:rPr>
        <w:t>, Vs. optimal: 1.</w:t>
      </w:r>
      <w:r>
        <w:rPr>
          <w:u w:val="single"/>
          <w:lang w:val="en-US"/>
        </w:rPr>
        <w:t>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nODWgC6wA1A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B1824"/>
    <w:rsid w:val="000E5B56"/>
    <w:rsid w:val="000F1300"/>
    <w:rsid w:val="00125948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6277"/>
    <w:rsid w:val="002563BE"/>
    <w:rsid w:val="002743C1"/>
    <w:rsid w:val="00281A7E"/>
    <w:rsid w:val="00285B65"/>
    <w:rsid w:val="00293C90"/>
    <w:rsid w:val="00296381"/>
    <w:rsid w:val="002A3E17"/>
    <w:rsid w:val="002A4B5E"/>
    <w:rsid w:val="002B428A"/>
    <w:rsid w:val="002B4FE9"/>
    <w:rsid w:val="002C4D96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D1B5F"/>
    <w:rsid w:val="004E57BD"/>
    <w:rsid w:val="004E7EA7"/>
    <w:rsid w:val="004F4B5F"/>
    <w:rsid w:val="00523CBE"/>
    <w:rsid w:val="00530B77"/>
    <w:rsid w:val="0053569B"/>
    <w:rsid w:val="00544503"/>
    <w:rsid w:val="0055336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F60C5"/>
    <w:rsid w:val="00621365"/>
    <w:rsid w:val="00622E7D"/>
    <w:rsid w:val="00640CF1"/>
    <w:rsid w:val="00653734"/>
    <w:rsid w:val="006553E1"/>
    <w:rsid w:val="00663588"/>
    <w:rsid w:val="00663A34"/>
    <w:rsid w:val="006700D6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70798D"/>
    <w:rsid w:val="0071651C"/>
    <w:rsid w:val="00727D44"/>
    <w:rsid w:val="007309E6"/>
    <w:rsid w:val="00756472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3311F"/>
    <w:rsid w:val="00860CC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F8B"/>
    <w:rsid w:val="00B244D7"/>
    <w:rsid w:val="00B36839"/>
    <w:rsid w:val="00B40A7A"/>
    <w:rsid w:val="00B53654"/>
    <w:rsid w:val="00B54D1C"/>
    <w:rsid w:val="00B77636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97FAC"/>
    <w:rsid w:val="00CC4FB2"/>
    <w:rsid w:val="00CD3212"/>
    <w:rsid w:val="00CD4249"/>
    <w:rsid w:val="00CD73E9"/>
    <w:rsid w:val="00CE33A2"/>
    <w:rsid w:val="00D05444"/>
    <w:rsid w:val="00D15636"/>
    <w:rsid w:val="00D25EE0"/>
    <w:rsid w:val="00D278D2"/>
    <w:rsid w:val="00D55AE8"/>
    <w:rsid w:val="00D6010A"/>
    <w:rsid w:val="00D854AC"/>
    <w:rsid w:val="00D92567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32268"/>
    <w:rsid w:val="00F44F20"/>
    <w:rsid w:val="00F554EB"/>
    <w:rsid w:val="00F571E5"/>
    <w:rsid w:val="00F67BB7"/>
    <w:rsid w:val="00F67D51"/>
    <w:rsid w:val="00F92FB3"/>
    <w:rsid w:val="00F9592B"/>
    <w:rsid w:val="00FA53DE"/>
    <w:rsid w:val="00FA7566"/>
    <w:rsid w:val="00FB7EF3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48</TotalTime>
  <Pages>4</Pages>
  <Words>533</Words>
  <Characters>266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279</cp:revision>
  <cp:lastPrinted>2021-05-05T06:40:00Z</cp:lastPrinted>
  <dcterms:created xsi:type="dcterms:W3CDTF">2020-10-23T07:12:00Z</dcterms:created>
  <dcterms:modified xsi:type="dcterms:W3CDTF">2021-11-01T10:04:00Z</dcterms:modified>
</cp:coreProperties>
</file>